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in cui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pentadecan-15-olide, (E)-1-(2,6,6-trimethyl-1,3-cyclohexadien-1-yl)-2-buten-1-on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6,3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rbaceo. aromatico. Pelle. Cipro. legn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pentadecan-15-olide (106-02-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trahydro-2-isobutyl-4-methyl-pyran-4-ol (63500-71-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trahydro-2-isobutyl-4-methyl-pyran-4-ol (63500-71-0)</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di peso corporeo Animal: rat, Guideline: OECD Guideline 407 (Repeated Dose 28-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i peso corporeo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i peso corporeo Animal: rat, Guideline: OECD Guideline 408 (Repeated Dose 90-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in cui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pentadecan-15-olide (106-02-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0,1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trahydro-2-isobutyl-4-methyl-pyran-4-ol (63500-71-0)</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in cui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pentadecan-15-olide (106-02-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trahydro-2-isobutyl-4-methyl-pyran-4-ol (63500-71-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tetrahydro-2-isobutyl-4-methyl-pyran-4-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pentadecan-15-olide, (E)-1-(2,6,6-trimethyl-1,3-cyclohexadien-1-yl)-2-buten-1-on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in cui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in cui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1/04/2026   Versione: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A821A93-DB83-4310-9382-BA9651E0296C}"/>
</file>

<file path=customXml/itemProps3.xml><?xml version="1.0" encoding="utf-8"?>
<ds:datastoreItem xmlns:ds="http://schemas.openxmlformats.org/officeDocument/2006/customXml" ds:itemID="{DC7DA8E3-C64A-4403-9639-976EBA69A414}"/>
</file>

<file path=customXml/itemProps4.xml><?xml version="1.0" encoding="utf-8"?>
<ds:datastoreItem xmlns:ds="http://schemas.openxmlformats.org/officeDocument/2006/customXml" ds:itemID="{0D27E2CA-8A60-4428-8529-33227017CB63}"/>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